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7DC0E" w14:textId="0E922E5A" w:rsidR="00A32261" w:rsidRDefault="003B1829" w:rsidP="003B1829">
      <w:pPr>
        <w:pStyle w:val="a3"/>
      </w:pPr>
      <w:r>
        <w:t>上机</w:t>
      </w:r>
      <w:r w:rsidR="006D4E46">
        <w:rPr>
          <w:rFonts w:hint="eastAsia"/>
        </w:rPr>
        <w:t>4</w:t>
      </w:r>
      <w:r w:rsidR="006E3A61">
        <w:rPr>
          <w:rFonts w:hint="eastAsia"/>
        </w:rPr>
        <w:t xml:space="preserve"> </w:t>
      </w:r>
      <w:proofErr w:type="spellStart"/>
      <w:r w:rsidR="006E3A61">
        <w:t>Javascript</w:t>
      </w:r>
      <w:proofErr w:type="spellEnd"/>
      <w:r w:rsidR="002F6101">
        <w:rPr>
          <w:rFonts w:hint="eastAsia"/>
        </w:rPr>
        <w:t>内置对象</w:t>
      </w:r>
    </w:p>
    <w:p w14:paraId="02C134AD" w14:textId="5738228F" w:rsidR="00E85104" w:rsidRDefault="00E85104" w:rsidP="003B0515">
      <w:r>
        <w:rPr>
          <w:rFonts w:hint="eastAsia"/>
        </w:rPr>
        <w:t>按照要求制作如下网页：</w:t>
      </w:r>
    </w:p>
    <w:p w14:paraId="21051F20" w14:textId="38D5E511" w:rsidR="003B0515" w:rsidRDefault="00985EE6" w:rsidP="00E35613">
      <w:pPr>
        <w:pStyle w:val="a5"/>
        <w:ind w:firstLineChars="0" w:firstLine="0"/>
        <w:jc w:val="center"/>
      </w:pPr>
      <w:r>
        <w:rPr>
          <w:noProof/>
        </w:rPr>
        <w:drawing>
          <wp:inline distT="0" distB="0" distL="0" distR="0" wp14:anchorId="00C1A122" wp14:editId="497F528A">
            <wp:extent cx="6298764" cy="1104900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01561" cy="110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E8E10" w14:textId="77777777" w:rsidR="00E85104" w:rsidRPr="00E85104" w:rsidRDefault="007C5002" w:rsidP="007C5002">
      <w:pPr>
        <w:pStyle w:val="a5"/>
        <w:numPr>
          <w:ilvl w:val="0"/>
          <w:numId w:val="1"/>
        </w:numPr>
        <w:ind w:firstLineChars="0"/>
      </w:pPr>
      <w:r w:rsidRPr="007C5002">
        <w:rPr>
          <w:rFonts w:hint="eastAsia"/>
          <w:b/>
        </w:rPr>
        <w:t>格式</w:t>
      </w:r>
      <w:r>
        <w:rPr>
          <w:rFonts w:hint="eastAsia"/>
        </w:rPr>
        <w:t>要求：按上图分为左中右三列布局。</w:t>
      </w:r>
    </w:p>
    <w:p w14:paraId="4E6CE503" w14:textId="41F8F8C2" w:rsidR="003B1829" w:rsidRDefault="00FA1DA7" w:rsidP="00FA1DA7">
      <w:pPr>
        <w:pStyle w:val="a5"/>
        <w:numPr>
          <w:ilvl w:val="0"/>
          <w:numId w:val="1"/>
        </w:numPr>
        <w:ind w:firstLineChars="0"/>
      </w:pPr>
      <w:r>
        <w:rPr>
          <w:rFonts w:hint="eastAsia"/>
          <w:b/>
        </w:rPr>
        <w:t>时间</w:t>
      </w:r>
      <w:r w:rsidR="006843CB">
        <w:rPr>
          <w:rFonts w:hint="eastAsia"/>
        </w:rPr>
        <w:t>部分：</w:t>
      </w:r>
      <w:r w:rsidR="004D4705">
        <w:rPr>
          <w:rFonts w:hint="eastAsia"/>
        </w:rPr>
        <w:t>要求</w:t>
      </w:r>
      <w:r>
        <w:rPr>
          <w:rFonts w:hint="eastAsia"/>
        </w:rPr>
        <w:t>按格式实时显示当地时间</w:t>
      </w:r>
      <w:r w:rsidR="00B10ED1">
        <w:rPr>
          <w:rFonts w:hint="eastAsia"/>
        </w:rPr>
        <w:t>，并动态实时更新</w:t>
      </w:r>
      <w:r w:rsidR="001C0FC6">
        <w:rPr>
          <w:rFonts w:hint="eastAsia"/>
        </w:rPr>
        <w:t>。</w:t>
      </w:r>
    </w:p>
    <w:p w14:paraId="429A95D5" w14:textId="233770D3" w:rsidR="007C5002" w:rsidRDefault="006843CB" w:rsidP="00FA1DA7">
      <w:pPr>
        <w:pStyle w:val="a5"/>
        <w:numPr>
          <w:ilvl w:val="0"/>
          <w:numId w:val="1"/>
        </w:numPr>
        <w:ind w:firstLineChars="0"/>
      </w:pPr>
      <w:r w:rsidRPr="006843CB">
        <w:rPr>
          <w:rFonts w:hint="eastAsia"/>
          <w:b/>
        </w:rPr>
        <w:t>数组</w:t>
      </w:r>
      <w:r>
        <w:rPr>
          <w:rFonts w:hint="eastAsia"/>
        </w:rPr>
        <w:t>部分：</w:t>
      </w:r>
      <w:r w:rsidR="00985EE6">
        <w:rPr>
          <w:rFonts w:hint="eastAsia"/>
        </w:rPr>
        <w:t>按要求输入一串数字后，点击等号按钮显示平均值：</w:t>
      </w:r>
    </w:p>
    <w:p w14:paraId="20F00A5F" w14:textId="76F5D316" w:rsidR="00985EE6" w:rsidRDefault="00985EE6" w:rsidP="00985EE6">
      <w:pPr>
        <w:pStyle w:val="a5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4FAFDF30" wp14:editId="2912195E">
            <wp:extent cx="4210050" cy="13335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2DBE1" w14:textId="4792C2E7" w:rsidR="006843CB" w:rsidRDefault="002056AA" w:rsidP="006843CB">
      <w:pPr>
        <w:pStyle w:val="a5"/>
        <w:numPr>
          <w:ilvl w:val="0"/>
          <w:numId w:val="1"/>
        </w:numPr>
        <w:ind w:firstLineChars="0"/>
      </w:pPr>
      <w:r>
        <w:rPr>
          <w:rFonts w:hint="eastAsia"/>
          <w:b/>
        </w:rPr>
        <w:t>字符串</w:t>
      </w:r>
      <w:r w:rsidR="006843CB">
        <w:rPr>
          <w:rFonts w:hint="eastAsia"/>
        </w:rPr>
        <w:t>部分：</w:t>
      </w:r>
      <w:r>
        <w:rPr>
          <w:rFonts w:hint="eastAsia"/>
        </w:rPr>
        <w:t>按</w:t>
      </w:r>
      <w:r w:rsidR="006843CB">
        <w:rPr>
          <w:rFonts w:hint="eastAsia"/>
        </w:rPr>
        <w:t>要求</w:t>
      </w:r>
      <w:r>
        <w:rPr>
          <w:rFonts w:hint="eastAsia"/>
        </w:rPr>
        <w:t>输入简单的四则运算公式后，</w:t>
      </w:r>
      <w:r w:rsidR="006843CB">
        <w:rPr>
          <w:rFonts w:hint="eastAsia"/>
        </w:rPr>
        <w:t>点击</w:t>
      </w:r>
      <w:r>
        <w:rPr>
          <w:rFonts w:hint="eastAsia"/>
        </w:rPr>
        <w:t>等号</w:t>
      </w:r>
      <w:r w:rsidR="006843CB">
        <w:rPr>
          <w:rFonts w:hint="eastAsia"/>
        </w:rPr>
        <w:t>按钮</w:t>
      </w:r>
      <w:r w:rsidR="006843CB" w:rsidRPr="002B3EF1">
        <w:rPr>
          <w:rFonts w:hint="eastAsia"/>
        </w:rPr>
        <w:t>显示</w:t>
      </w:r>
      <w:r>
        <w:rPr>
          <w:rFonts w:hint="eastAsia"/>
        </w:rPr>
        <w:t>结果</w:t>
      </w:r>
      <w:r w:rsidR="00FA1DA7">
        <w:rPr>
          <w:rFonts w:hint="eastAsia"/>
        </w:rPr>
        <w:t>：</w:t>
      </w:r>
    </w:p>
    <w:p w14:paraId="346A15DD" w14:textId="2BF039D3" w:rsidR="006843CB" w:rsidRPr="000976E6" w:rsidRDefault="00985EE6" w:rsidP="00263654">
      <w:pPr>
        <w:pStyle w:val="a5"/>
        <w:ind w:firstLineChars="0" w:firstLine="0"/>
        <w:jc w:val="center"/>
      </w:pPr>
      <w:r>
        <w:rPr>
          <w:noProof/>
        </w:rPr>
        <w:drawing>
          <wp:inline distT="0" distB="0" distL="0" distR="0" wp14:anchorId="39E71B5C" wp14:editId="72116BBD">
            <wp:extent cx="4343400" cy="13811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91EE" w14:textId="77777777" w:rsidR="006843CB" w:rsidRPr="006C1E1F" w:rsidRDefault="006843CB" w:rsidP="00A81018">
      <w:pPr>
        <w:jc w:val="center"/>
      </w:pPr>
    </w:p>
    <w:sectPr w:rsidR="006843CB" w:rsidRPr="006C1E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A2B7E" w14:textId="77777777" w:rsidR="00284BE8" w:rsidRDefault="00284BE8" w:rsidP="00772D78">
      <w:r>
        <w:separator/>
      </w:r>
    </w:p>
  </w:endnote>
  <w:endnote w:type="continuationSeparator" w:id="0">
    <w:p w14:paraId="74219285" w14:textId="77777777" w:rsidR="00284BE8" w:rsidRDefault="00284BE8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8E6D8" w14:textId="77777777" w:rsidR="00284BE8" w:rsidRDefault="00284BE8" w:rsidP="00772D78">
      <w:r>
        <w:separator/>
      </w:r>
    </w:p>
  </w:footnote>
  <w:footnote w:type="continuationSeparator" w:id="0">
    <w:p w14:paraId="667C9CA2" w14:textId="77777777" w:rsidR="00284BE8" w:rsidRDefault="00284BE8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24F75"/>
    <w:rsid w:val="00043D9E"/>
    <w:rsid w:val="000623EE"/>
    <w:rsid w:val="000976E6"/>
    <w:rsid w:val="000C36E1"/>
    <w:rsid w:val="001B13C5"/>
    <w:rsid w:val="001C0FC6"/>
    <w:rsid w:val="002056AA"/>
    <w:rsid w:val="00263654"/>
    <w:rsid w:val="00284BE8"/>
    <w:rsid w:val="002A3B56"/>
    <w:rsid w:val="002B3EF1"/>
    <w:rsid w:val="002F55F6"/>
    <w:rsid w:val="002F6101"/>
    <w:rsid w:val="00310F83"/>
    <w:rsid w:val="003B0515"/>
    <w:rsid w:val="003B1829"/>
    <w:rsid w:val="003C1280"/>
    <w:rsid w:val="003D1AC8"/>
    <w:rsid w:val="004D4705"/>
    <w:rsid w:val="005C5A8D"/>
    <w:rsid w:val="006471CD"/>
    <w:rsid w:val="006843CB"/>
    <w:rsid w:val="006C1E1F"/>
    <w:rsid w:val="006D4E46"/>
    <w:rsid w:val="006E3A61"/>
    <w:rsid w:val="00745A25"/>
    <w:rsid w:val="00772D78"/>
    <w:rsid w:val="007C5002"/>
    <w:rsid w:val="007C6CD3"/>
    <w:rsid w:val="00800F4C"/>
    <w:rsid w:val="0086736A"/>
    <w:rsid w:val="00940871"/>
    <w:rsid w:val="00976FAE"/>
    <w:rsid w:val="00985EE6"/>
    <w:rsid w:val="009C35AB"/>
    <w:rsid w:val="009F1EA7"/>
    <w:rsid w:val="009F4FA1"/>
    <w:rsid w:val="00A21ABB"/>
    <w:rsid w:val="00A32261"/>
    <w:rsid w:val="00A7388C"/>
    <w:rsid w:val="00A81018"/>
    <w:rsid w:val="00A9385E"/>
    <w:rsid w:val="00B10ED1"/>
    <w:rsid w:val="00BF322D"/>
    <w:rsid w:val="00CB6788"/>
    <w:rsid w:val="00CF5A09"/>
    <w:rsid w:val="00E35613"/>
    <w:rsid w:val="00E408C4"/>
    <w:rsid w:val="00E85104"/>
    <w:rsid w:val="00F50926"/>
    <w:rsid w:val="00FA1177"/>
    <w:rsid w:val="00FA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C3536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</Words>
  <Characters>126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19</cp:revision>
  <dcterms:created xsi:type="dcterms:W3CDTF">2018-11-06T01:22:00Z</dcterms:created>
  <dcterms:modified xsi:type="dcterms:W3CDTF">2023-10-25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